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upriya Kak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upri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k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8 Cherry Hill Ct Schaumburg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kran.anupriy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2107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